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89E9D" w14:textId="1B280F4B" w:rsidR="004B2A4F" w:rsidRPr="00B637A1" w:rsidRDefault="0033369D">
      <w:pPr>
        <w:rPr>
          <w:b/>
          <w:bCs/>
          <w:sz w:val="28"/>
          <w:szCs w:val="28"/>
        </w:rPr>
      </w:pPr>
      <w:r w:rsidRPr="00B637A1">
        <w:rPr>
          <w:b/>
          <w:bCs/>
          <w:sz w:val="28"/>
          <w:szCs w:val="28"/>
        </w:rPr>
        <w:t xml:space="preserve">System Verilog for ASIC/FPGA Design &amp; Simulation 2023 - FPGA Inperson Session </w:t>
      </w:r>
    </w:p>
    <w:p w14:paraId="02121BCF" w14:textId="77777777" w:rsidR="0033369D" w:rsidRDefault="0033369D">
      <w:r>
        <w:t>Date – 23</w:t>
      </w:r>
      <w:r w:rsidRPr="0033369D">
        <w:rPr>
          <w:vertAlign w:val="superscript"/>
        </w:rPr>
        <w:t>rd</w:t>
      </w:r>
      <w:r>
        <w:t xml:space="preserve"> April 2023</w:t>
      </w:r>
      <w:r>
        <w:tab/>
      </w:r>
      <w:r>
        <w:tab/>
      </w:r>
      <w:r>
        <w:tab/>
      </w:r>
    </w:p>
    <w:p w14:paraId="5ACFC32C" w14:textId="16EC9407" w:rsidR="0033369D" w:rsidRDefault="0033369D">
      <w:r>
        <w:t xml:space="preserve">Venue – </w:t>
      </w:r>
      <w:hyperlink r:id="rId5" w:history="1">
        <w:r w:rsidRPr="00E4422A">
          <w:rPr>
            <w:rStyle w:val="Hyperlink"/>
          </w:rPr>
          <w:t>Department of Electronics and Telecommunications Engineering</w:t>
        </w:r>
      </w:hyperlink>
    </w:p>
    <w:p w14:paraId="3E2477E9" w14:textId="77777777" w:rsidR="0033369D" w:rsidRDefault="0033369D">
      <w:pPr>
        <w:rPr>
          <w:b/>
          <w:bCs/>
        </w:rPr>
      </w:pPr>
    </w:p>
    <w:p w14:paraId="25408F26" w14:textId="1DE03A2C" w:rsidR="0033369D" w:rsidRPr="0033369D" w:rsidRDefault="0033369D">
      <w:pPr>
        <w:rPr>
          <w:b/>
          <w:bCs/>
        </w:rPr>
      </w:pPr>
      <w:r w:rsidRPr="0033369D">
        <w:rPr>
          <w:b/>
          <w:bCs/>
        </w:rPr>
        <w:t>Schedule</w:t>
      </w:r>
    </w:p>
    <w:p w14:paraId="7A7BED00" w14:textId="6EA0C58F" w:rsidR="0033369D" w:rsidRDefault="0033369D">
      <w:r>
        <w:t>9.00 a.m. to 1.15 p.m. – FPGA hands-on Lab Session</w:t>
      </w:r>
    </w:p>
    <w:p w14:paraId="55D77850" w14:textId="78885756" w:rsidR="0033369D" w:rsidRDefault="0033369D">
      <w:r>
        <w:t xml:space="preserve">1.15 p.m to 2.00 p.m  - </w:t>
      </w:r>
      <w:r w:rsidR="00176DD9">
        <w:tab/>
      </w:r>
      <w:r>
        <w:t>Lunch Break</w:t>
      </w:r>
    </w:p>
    <w:p w14:paraId="528102F8" w14:textId="1F64C939" w:rsidR="0033369D" w:rsidRDefault="0033369D">
      <w:r>
        <w:t xml:space="preserve">2.00 p.m to 3.00 p.m – </w:t>
      </w:r>
      <w:r w:rsidR="00E4422A">
        <w:t xml:space="preserve"> </w:t>
      </w:r>
      <w:r w:rsidR="00176DD9">
        <w:tab/>
        <w:t>Summary and next steps</w:t>
      </w:r>
    </w:p>
    <w:p w14:paraId="182437EE" w14:textId="45CF6F3C" w:rsidR="0033369D" w:rsidRDefault="066995BC">
      <w:r>
        <w:t xml:space="preserve">3.00 p.m to 4.00 p.m – </w:t>
      </w:r>
      <w:r w:rsidR="0033369D">
        <w:tab/>
      </w:r>
      <w:r>
        <w:t>Concluding Ceremony and Group Photo</w:t>
      </w:r>
    </w:p>
    <w:p w14:paraId="09B75C61" w14:textId="6E1CBDC3" w:rsidR="066995BC" w:rsidRDefault="066995BC" w:rsidP="066995BC">
      <w:pPr>
        <w:rPr>
          <w:b/>
          <w:bCs/>
        </w:rPr>
      </w:pPr>
      <w:r w:rsidRPr="066995BC">
        <w:rPr>
          <w:b/>
          <w:bCs/>
        </w:rPr>
        <w:t>Lunch will be provided</w:t>
      </w:r>
    </w:p>
    <w:p w14:paraId="173AFF4C" w14:textId="77777777" w:rsidR="0033369D" w:rsidRDefault="0033369D"/>
    <w:p w14:paraId="11E9BA03" w14:textId="3BBF3FA3" w:rsidR="0033369D" w:rsidRPr="0033369D" w:rsidRDefault="0033369D" w:rsidP="0033369D">
      <w:pPr>
        <w:rPr>
          <w:b/>
          <w:bCs/>
        </w:rPr>
      </w:pPr>
      <w:r w:rsidRPr="0033369D">
        <w:rPr>
          <w:b/>
          <w:bCs/>
        </w:rPr>
        <w:t>FPGA hands-on Lab Session</w:t>
      </w:r>
    </w:p>
    <w:p w14:paraId="61A01B79" w14:textId="363E7D36" w:rsidR="0033369D" w:rsidRDefault="0033369D" w:rsidP="00B637A1">
      <w:pPr>
        <w:jc w:val="both"/>
      </w:pPr>
      <w:r>
        <w:t>In this lab session, you will be divided into groups of four. Each group will receive an FPGA and the equipment required to complete the practical. In addition, you will be provided with the introduction and instructions at the beginning of the Lab. Finally, a live demo will be presented with all the steps required to complete the practical. There will be two tasks expected to be completed.</w:t>
      </w:r>
    </w:p>
    <w:p w14:paraId="5D3F79B7" w14:textId="60E1C8F7" w:rsidR="0033369D" w:rsidRDefault="0033369D" w:rsidP="0033369D">
      <w:pPr>
        <w:pStyle w:val="ListParagraph"/>
        <w:numPr>
          <w:ilvl w:val="0"/>
          <w:numId w:val="1"/>
        </w:numPr>
      </w:pPr>
      <w:r>
        <w:t>Implement a simple counter/logic circuit and demonstrate it on the FPGA.</w:t>
      </w:r>
    </w:p>
    <w:p w14:paraId="5FD622DC" w14:textId="30FE77CD" w:rsidR="0033369D" w:rsidRDefault="0033369D" w:rsidP="0033369D">
      <w:pPr>
        <w:pStyle w:val="ListParagraph"/>
        <w:numPr>
          <w:ilvl w:val="0"/>
          <w:numId w:val="1"/>
        </w:numPr>
      </w:pPr>
      <w:r>
        <w:t>Implement the vector matri</w:t>
      </w:r>
      <w:r w:rsidR="00C90DCE">
        <w:t>x</w:t>
      </w:r>
      <w:r>
        <w:t xml:space="preserve"> multiplier design on the FPGA and demonstration.</w:t>
      </w:r>
    </w:p>
    <w:p w14:paraId="4FB27829" w14:textId="5E866752" w:rsidR="0033369D" w:rsidRDefault="00B637A1" w:rsidP="00B637A1">
      <w:pPr>
        <w:jc w:val="both"/>
      </w:pPr>
      <w:r>
        <w:t>In</w:t>
      </w:r>
      <w:r w:rsidR="0033369D">
        <w:t xml:space="preserve"> the end</w:t>
      </w:r>
      <w:r>
        <w:t>,</w:t>
      </w:r>
      <w:r w:rsidR="0033369D">
        <w:t xml:space="preserve"> to obtain completion, you are expected to submit a detailed report to the Moodle submission link. In this submission, you must include a report, source codes, and a video of your design running on the FPGA.</w:t>
      </w:r>
    </w:p>
    <w:p w14:paraId="066F337F" w14:textId="22703D87" w:rsidR="0033369D" w:rsidRDefault="0033369D" w:rsidP="0033369D">
      <w:r>
        <w:br/>
      </w:r>
      <w:r>
        <w:rPr>
          <w:b/>
          <w:bCs/>
        </w:rPr>
        <w:t>P</w:t>
      </w:r>
      <w:r w:rsidRPr="0033369D">
        <w:rPr>
          <w:b/>
          <w:bCs/>
        </w:rPr>
        <w:t xml:space="preserve">rerequisite for the </w:t>
      </w:r>
      <w:r>
        <w:rPr>
          <w:b/>
          <w:bCs/>
        </w:rPr>
        <w:t>L</w:t>
      </w:r>
      <w:r w:rsidRPr="0033369D">
        <w:rPr>
          <w:b/>
          <w:bCs/>
        </w:rPr>
        <w:t>ab</w:t>
      </w:r>
    </w:p>
    <w:p w14:paraId="05995DC0" w14:textId="2915A3A8" w:rsidR="0033369D" w:rsidRDefault="0033369D" w:rsidP="00A51797">
      <w:pPr>
        <w:pStyle w:val="ListParagraph"/>
        <w:numPr>
          <w:ilvl w:val="0"/>
          <w:numId w:val="2"/>
        </w:numPr>
      </w:pPr>
      <w:r>
        <w:t>A Laptop with minimum system requirements.</w:t>
      </w:r>
    </w:p>
    <w:p w14:paraId="61E98D84" w14:textId="38A0A090" w:rsidR="0033369D" w:rsidRDefault="0033369D" w:rsidP="00A51797">
      <w:pPr>
        <w:pStyle w:val="ListParagraph"/>
        <w:numPr>
          <w:ilvl w:val="0"/>
          <w:numId w:val="2"/>
        </w:numPr>
      </w:pPr>
      <w:r>
        <w:t>Vivado 19.1 or</w:t>
      </w:r>
      <w:r w:rsidR="00652100">
        <w:t xml:space="preserve"> a</w:t>
      </w:r>
      <w:r>
        <w:t xml:space="preserve"> </w:t>
      </w:r>
      <w:r w:rsidR="00652100">
        <w:t>later version</w:t>
      </w:r>
      <w:r w:rsidR="00132875">
        <w:t>.</w:t>
      </w:r>
      <w:r>
        <w:t xml:space="preserve"> </w:t>
      </w:r>
    </w:p>
    <w:p w14:paraId="4011CDD5" w14:textId="5AA4FD53" w:rsidR="006469E2" w:rsidRDefault="006469E2" w:rsidP="00A51797">
      <w:pPr>
        <w:pStyle w:val="ListParagraph"/>
        <w:numPr>
          <w:ilvl w:val="0"/>
          <w:numId w:val="2"/>
        </w:numPr>
      </w:pPr>
      <w:r>
        <w:t xml:space="preserve">Board Files for </w:t>
      </w:r>
      <w:hyperlink r:id="rId6" w:history="1">
        <w:r w:rsidRPr="00AD53F5">
          <w:rPr>
            <w:rStyle w:val="Hyperlink"/>
          </w:rPr>
          <w:t>Xilinx Zybo</w:t>
        </w:r>
      </w:hyperlink>
      <w:r w:rsidR="00EB762B">
        <w:t xml:space="preserve"> </w:t>
      </w:r>
    </w:p>
    <w:p w14:paraId="6C2B7D5D" w14:textId="5FC8D62F" w:rsidR="0033369D" w:rsidRDefault="0033369D" w:rsidP="00A51797">
      <w:pPr>
        <w:pStyle w:val="ListParagraph"/>
        <w:numPr>
          <w:ilvl w:val="0"/>
          <w:numId w:val="2"/>
        </w:numPr>
      </w:pPr>
      <w:r>
        <w:t>Python 3</w:t>
      </w:r>
      <w:r w:rsidR="00132875">
        <w:t>.</w:t>
      </w:r>
    </w:p>
    <w:p w14:paraId="496447EE" w14:textId="06B38B9B" w:rsidR="0041472B" w:rsidRDefault="0041472B" w:rsidP="00A51797">
      <w:pPr>
        <w:pStyle w:val="ListParagraph"/>
        <w:numPr>
          <w:ilvl w:val="0"/>
          <w:numId w:val="2"/>
        </w:numPr>
      </w:pPr>
      <w:r>
        <w:t>Numpy</w:t>
      </w:r>
    </w:p>
    <w:p w14:paraId="7E53D8A1" w14:textId="3D154C57" w:rsidR="0033369D" w:rsidRDefault="00132875" w:rsidP="00A51797">
      <w:pPr>
        <w:pStyle w:val="ListParagraph"/>
        <w:numPr>
          <w:ilvl w:val="0"/>
          <w:numId w:val="2"/>
        </w:numPr>
      </w:pPr>
      <w:r>
        <w:t>P</w:t>
      </w:r>
      <w:r w:rsidR="0033369D">
        <w:t>yserial</w:t>
      </w:r>
      <w:r>
        <w:t>.</w:t>
      </w:r>
      <w:r w:rsidR="0033369D">
        <w:t xml:space="preserve"> </w:t>
      </w:r>
    </w:p>
    <w:p w14:paraId="2DC0E6BB" w14:textId="77777777" w:rsidR="00A51797" w:rsidRDefault="00A51797" w:rsidP="00A51797"/>
    <w:p w14:paraId="0704103F" w14:textId="698F2EF9" w:rsidR="00A51797" w:rsidRDefault="00001DDF" w:rsidP="00A51797">
      <w:r>
        <w:t xml:space="preserve">See </w:t>
      </w:r>
      <w:r w:rsidR="004F1019">
        <w:t xml:space="preserve">the </w:t>
      </w:r>
      <w:r>
        <w:t xml:space="preserve">next page for </w:t>
      </w:r>
      <w:r w:rsidR="001D0CA0">
        <w:t>useful links.</w:t>
      </w:r>
    </w:p>
    <w:p w14:paraId="446C33C5" w14:textId="77777777" w:rsidR="00A51797" w:rsidRDefault="00A51797" w:rsidP="0033369D"/>
    <w:p w14:paraId="6B52B428" w14:textId="77777777" w:rsidR="00A51797" w:rsidRDefault="00A51797" w:rsidP="0033369D"/>
    <w:p w14:paraId="61181DBB" w14:textId="77777777" w:rsidR="00A51797" w:rsidRDefault="00A51797" w:rsidP="0033369D"/>
    <w:p w14:paraId="3B9CAA3E" w14:textId="4BA327AD" w:rsidR="00A51797" w:rsidRPr="00A51797" w:rsidRDefault="00A51797" w:rsidP="0033369D">
      <w:pPr>
        <w:rPr>
          <w:b/>
          <w:bCs/>
        </w:rPr>
      </w:pPr>
      <w:r w:rsidRPr="00A51797">
        <w:rPr>
          <w:b/>
          <w:bCs/>
        </w:rPr>
        <w:t>Useful Links</w:t>
      </w:r>
    </w:p>
    <w:p w14:paraId="5AAF6D9A" w14:textId="77777777" w:rsidR="00673E3A" w:rsidRDefault="00673E3A" w:rsidP="0033369D"/>
    <w:p w14:paraId="27B235B8" w14:textId="3AE0BC95" w:rsidR="0033369D" w:rsidRDefault="0033369D" w:rsidP="0033369D">
      <w:r>
        <w:t xml:space="preserve">Use the below link for a guide on how to generate the licenses and install Vivado 19.1 </w:t>
      </w:r>
    </w:p>
    <w:p w14:paraId="3369F4EE" w14:textId="20187080" w:rsidR="0033369D" w:rsidRDefault="00BF6A68" w:rsidP="0033369D">
      <w:pPr>
        <w:rPr>
          <w:rStyle w:val="Hyperlink"/>
        </w:rPr>
      </w:pPr>
      <w:hyperlink r:id="rId7" w:anchor="namedDest=InstallingTheVivadoDesignSuiteTools" w:history="1">
        <w:r w:rsidR="0033369D" w:rsidRPr="0053794E">
          <w:rPr>
            <w:rStyle w:val="Hyperlink"/>
          </w:rPr>
          <w:t>https://www.xilinx.com/content/dam/xilinx/support/documents/sw_manuals/xilinx2019_1/ug973-vivado-release-notes-install-license.pdf#namedDest=InstallingTheVivadoDesignSuiteTools</w:t>
        </w:r>
      </w:hyperlink>
    </w:p>
    <w:p w14:paraId="12575190" w14:textId="77777777" w:rsidR="00673E3A" w:rsidRDefault="00673E3A" w:rsidP="006F4ABB"/>
    <w:p w14:paraId="2B5D7F8B" w14:textId="7311F0FF" w:rsidR="0045794D" w:rsidRDefault="006F4ABB" w:rsidP="006F4ABB">
      <w:r>
        <w:t xml:space="preserve">Use the below link to download the board files for </w:t>
      </w:r>
      <w:r w:rsidR="00AD4005">
        <w:t>Xilinx Zybo</w:t>
      </w:r>
    </w:p>
    <w:p w14:paraId="4FA4D27B" w14:textId="1F0789E1" w:rsidR="0045794D" w:rsidRDefault="00BF6A68" w:rsidP="006F4ABB">
      <w:hyperlink r:id="rId8" w:history="1">
        <w:r w:rsidR="0045794D" w:rsidRPr="0053794E">
          <w:rPr>
            <w:rStyle w:val="Hyperlink"/>
          </w:rPr>
          <w:t>https://github.com/Digilent/vivado-boards</w:t>
        </w:r>
      </w:hyperlink>
    </w:p>
    <w:p w14:paraId="4F6F6E56" w14:textId="4077D14A" w:rsidR="006F4ABB" w:rsidRDefault="006F4ABB" w:rsidP="006F4ABB">
      <w:r>
        <w:t xml:space="preserve"> </w:t>
      </w:r>
    </w:p>
    <w:p w14:paraId="0346CC8B" w14:textId="5ABD9DF2" w:rsidR="0045794D" w:rsidRDefault="0045794D" w:rsidP="0045794D">
      <w:r>
        <w:t xml:space="preserve">Use the below link for a guide on how to install </w:t>
      </w:r>
      <w:r w:rsidR="00500537">
        <w:t xml:space="preserve">the board files </w:t>
      </w:r>
      <w:r w:rsidR="00E77CE2">
        <w:t>on Vivado</w:t>
      </w:r>
    </w:p>
    <w:p w14:paraId="5968FD52" w14:textId="05E5DFB4" w:rsidR="0041472B" w:rsidRDefault="00BF6A68" w:rsidP="0045794D">
      <w:hyperlink r:id="rId9" w:history="1">
        <w:r w:rsidR="0041472B" w:rsidRPr="0053794E">
          <w:rPr>
            <w:rStyle w:val="Hyperlink"/>
          </w:rPr>
          <w:t>https://digilent.com/reference/software/vivado/board-files?redirect=1</w:t>
        </w:r>
      </w:hyperlink>
    </w:p>
    <w:p w14:paraId="203A4A4F" w14:textId="77777777" w:rsidR="006B7B20" w:rsidRDefault="006B7B20" w:rsidP="0045794D"/>
    <w:p w14:paraId="50A38A1E" w14:textId="7DE93CD9" w:rsidR="0041472B" w:rsidRDefault="006B7B20" w:rsidP="0045794D">
      <w:r>
        <w:t>Installing Python</w:t>
      </w:r>
      <w:r w:rsidR="005110E2">
        <w:t xml:space="preserve"> and </w:t>
      </w:r>
      <w:r w:rsidR="00C4330C">
        <w:t>packages</w:t>
      </w:r>
    </w:p>
    <w:p w14:paraId="0E6E1043" w14:textId="77777777" w:rsidR="00C4330C" w:rsidRDefault="00C4330C" w:rsidP="0045794D"/>
    <w:p w14:paraId="53E0A900" w14:textId="14617E3D" w:rsidR="042304BA" w:rsidRDefault="005110E2" w:rsidP="042304BA">
      <w:r>
        <w:t xml:space="preserve">Step 1 - </w:t>
      </w:r>
      <w:r w:rsidR="042304BA">
        <w:t>Use the below link  for a guide on installing python ( Miniconda )</w:t>
      </w:r>
    </w:p>
    <w:p w14:paraId="62715A92" w14:textId="176F65F2" w:rsidR="042304BA" w:rsidRDefault="00BF6A68" w:rsidP="042304BA">
      <w:hyperlink r:id="rId10" w:history="1">
        <w:r w:rsidR="00EB2F2F" w:rsidRPr="00327982">
          <w:rPr>
            <w:rStyle w:val="Hyperlink"/>
          </w:rPr>
          <w:t>https://www.youtube.com/watch?v=-H_onyfW9VE</w:t>
        </w:r>
      </w:hyperlink>
      <w:r w:rsidR="00EB2F2F">
        <w:t xml:space="preserve"> </w:t>
      </w:r>
    </w:p>
    <w:p w14:paraId="46B3D6DF" w14:textId="77777777" w:rsidR="002333A5" w:rsidRDefault="002333A5" w:rsidP="0045794D"/>
    <w:p w14:paraId="092D7549" w14:textId="3EC8D93F" w:rsidR="00FB41D5" w:rsidRDefault="005110E2" w:rsidP="00FB41D5">
      <w:r>
        <w:t xml:space="preserve">Step 2 - </w:t>
      </w:r>
      <w:r w:rsidR="00FB41D5">
        <w:t xml:space="preserve">Use the below link for a guide on how to install </w:t>
      </w:r>
      <w:r w:rsidR="00B56FBA">
        <w:t>Numpy</w:t>
      </w:r>
      <w:r>
        <w:t xml:space="preserve"> ( Use</w:t>
      </w:r>
      <w:r w:rsidR="00CB7C31">
        <w:t xml:space="preserve"> the </w:t>
      </w:r>
      <w:r>
        <w:t>conda</w:t>
      </w:r>
      <w:r w:rsidR="00CB7C31">
        <w:t xml:space="preserve"> command</w:t>
      </w:r>
      <w:r>
        <w:t xml:space="preserve"> </w:t>
      </w:r>
      <w:r w:rsidR="00CB7C31">
        <w:t>)</w:t>
      </w:r>
    </w:p>
    <w:p w14:paraId="10414E5C" w14:textId="026D1E09" w:rsidR="002333A5" w:rsidRDefault="00BF6A68" w:rsidP="0045794D">
      <w:hyperlink r:id="rId11" w:history="1">
        <w:r w:rsidR="00EA0762" w:rsidRPr="0053794E">
          <w:rPr>
            <w:rStyle w:val="Hyperlink"/>
          </w:rPr>
          <w:t>https://numpy.org/install/</w:t>
        </w:r>
      </w:hyperlink>
      <w:r w:rsidR="00EA0762">
        <w:t xml:space="preserve"> </w:t>
      </w:r>
    </w:p>
    <w:p w14:paraId="14CE21B9" w14:textId="77777777" w:rsidR="00CB7C31" w:rsidRDefault="00CB7C31" w:rsidP="0045794D"/>
    <w:p w14:paraId="079D01B8" w14:textId="087EEFDB" w:rsidR="00CB7C31" w:rsidRDefault="00CB7C31" w:rsidP="00CB7C31">
      <w:r>
        <w:t xml:space="preserve">Use the below link for a guide on how to install </w:t>
      </w:r>
      <w:r w:rsidR="00A51797">
        <w:t>Pyserial</w:t>
      </w:r>
      <w:r w:rsidR="00FB1FC3">
        <w:t xml:space="preserve"> ( Use the conda command )</w:t>
      </w:r>
    </w:p>
    <w:p w14:paraId="155DBC3C" w14:textId="1270ADC6" w:rsidR="00A51797" w:rsidRDefault="00BF6A68" w:rsidP="00CB7C31">
      <w:hyperlink r:id="rId12" w:history="1">
        <w:r w:rsidR="00A51797" w:rsidRPr="0053794E">
          <w:rPr>
            <w:rStyle w:val="Hyperlink"/>
          </w:rPr>
          <w:t>https://pyserial.readthedocs.io/en/latest/pyserial.html</w:t>
        </w:r>
      </w:hyperlink>
    </w:p>
    <w:p w14:paraId="579CAD60" w14:textId="77777777" w:rsidR="00A51797" w:rsidRDefault="00A51797" w:rsidP="00CB7C31"/>
    <w:p w14:paraId="00C21ADF" w14:textId="77777777" w:rsidR="00CB7C31" w:rsidRDefault="00CB7C31" w:rsidP="0045794D"/>
    <w:p w14:paraId="62A4F3CE" w14:textId="77777777" w:rsidR="00EA0762" w:rsidRDefault="00EA0762" w:rsidP="0045794D"/>
    <w:p w14:paraId="1298FC52" w14:textId="77777777" w:rsidR="00CD60D4" w:rsidRDefault="00CD60D4" w:rsidP="0045794D"/>
    <w:p w14:paraId="5B0C700F" w14:textId="77777777" w:rsidR="006F4ABB" w:rsidRDefault="006F4ABB" w:rsidP="0033369D"/>
    <w:p w14:paraId="03DA742E" w14:textId="77777777" w:rsidR="0033369D" w:rsidRDefault="0033369D" w:rsidP="0033369D"/>
    <w:sectPr w:rsidR="003336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D6D8E"/>
    <w:multiLevelType w:val="hybridMultilevel"/>
    <w:tmpl w:val="41DA9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E6CEC"/>
    <w:multiLevelType w:val="hybridMultilevel"/>
    <w:tmpl w:val="FA66AF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5926618">
    <w:abstractNumId w:val="1"/>
  </w:num>
  <w:num w:numId="2" w16cid:durableId="1763337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hideSpellingErrors/>
  <w:hideGrammaticalErrors/>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Dc0M7IwtDS0MLJQ0lEKTi0uzszPAykwrgUAYLVqbywAAAA="/>
  </w:docVars>
  <w:rsids>
    <w:rsidRoot w:val="0033369D"/>
    <w:rsid w:val="00001DDF"/>
    <w:rsid w:val="00075F21"/>
    <w:rsid w:val="000C6AEE"/>
    <w:rsid w:val="001018B6"/>
    <w:rsid w:val="0012665E"/>
    <w:rsid w:val="00132875"/>
    <w:rsid w:val="00176DD9"/>
    <w:rsid w:val="001B3E38"/>
    <w:rsid w:val="001D0CA0"/>
    <w:rsid w:val="00214C42"/>
    <w:rsid w:val="002333A5"/>
    <w:rsid w:val="00240FB0"/>
    <w:rsid w:val="00277241"/>
    <w:rsid w:val="002926D0"/>
    <w:rsid w:val="002B48A5"/>
    <w:rsid w:val="00305848"/>
    <w:rsid w:val="0033369D"/>
    <w:rsid w:val="00336C31"/>
    <w:rsid w:val="00342F10"/>
    <w:rsid w:val="00350C26"/>
    <w:rsid w:val="003C006A"/>
    <w:rsid w:val="0041472B"/>
    <w:rsid w:val="0045794D"/>
    <w:rsid w:val="004821EB"/>
    <w:rsid w:val="004B2A4F"/>
    <w:rsid w:val="004F1019"/>
    <w:rsid w:val="004F5849"/>
    <w:rsid w:val="00500537"/>
    <w:rsid w:val="005110E2"/>
    <w:rsid w:val="00516F39"/>
    <w:rsid w:val="00573BD7"/>
    <w:rsid w:val="005D6C6A"/>
    <w:rsid w:val="00626CF4"/>
    <w:rsid w:val="006469E2"/>
    <w:rsid w:val="006520FD"/>
    <w:rsid w:val="00652100"/>
    <w:rsid w:val="00670540"/>
    <w:rsid w:val="00673E3A"/>
    <w:rsid w:val="006B7B20"/>
    <w:rsid w:val="006F0202"/>
    <w:rsid w:val="006F4ABB"/>
    <w:rsid w:val="007379E9"/>
    <w:rsid w:val="00786D05"/>
    <w:rsid w:val="008618C6"/>
    <w:rsid w:val="00861C79"/>
    <w:rsid w:val="008A4F6F"/>
    <w:rsid w:val="009052E4"/>
    <w:rsid w:val="00924F2B"/>
    <w:rsid w:val="009D4906"/>
    <w:rsid w:val="00A1746F"/>
    <w:rsid w:val="00A225D3"/>
    <w:rsid w:val="00A51797"/>
    <w:rsid w:val="00A57C06"/>
    <w:rsid w:val="00AB2176"/>
    <w:rsid w:val="00AD4005"/>
    <w:rsid w:val="00AD53F5"/>
    <w:rsid w:val="00B30993"/>
    <w:rsid w:val="00B56FBA"/>
    <w:rsid w:val="00B637A1"/>
    <w:rsid w:val="00BD52E2"/>
    <w:rsid w:val="00BF6A68"/>
    <w:rsid w:val="00C4330C"/>
    <w:rsid w:val="00C90DCE"/>
    <w:rsid w:val="00C9300E"/>
    <w:rsid w:val="00CB7C31"/>
    <w:rsid w:val="00CD60D4"/>
    <w:rsid w:val="00D04536"/>
    <w:rsid w:val="00D12EEC"/>
    <w:rsid w:val="00D60DA9"/>
    <w:rsid w:val="00E4422A"/>
    <w:rsid w:val="00E77CE2"/>
    <w:rsid w:val="00E8177C"/>
    <w:rsid w:val="00EA0762"/>
    <w:rsid w:val="00EB2F2F"/>
    <w:rsid w:val="00EB762B"/>
    <w:rsid w:val="00F05E21"/>
    <w:rsid w:val="00F30323"/>
    <w:rsid w:val="00F44A88"/>
    <w:rsid w:val="00F534C9"/>
    <w:rsid w:val="00F93A7D"/>
    <w:rsid w:val="00FB1563"/>
    <w:rsid w:val="00FB1FC3"/>
    <w:rsid w:val="00FB41D5"/>
    <w:rsid w:val="00FE0CAB"/>
    <w:rsid w:val="042304BA"/>
    <w:rsid w:val="066995BC"/>
    <w:rsid w:val="15990E1D"/>
    <w:rsid w:val="18F7536D"/>
    <w:rsid w:val="1A5485D3"/>
    <w:rsid w:val="22B339C8"/>
    <w:rsid w:val="2F886E84"/>
    <w:rsid w:val="508040E6"/>
    <w:rsid w:val="52981E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6C1FE"/>
  <w15:chartTrackingRefBased/>
  <w15:docId w15:val="{112CDAE3-4AF6-2442-B538-6655A834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69D"/>
    <w:pPr>
      <w:ind w:left="720"/>
      <w:contextualSpacing/>
    </w:pPr>
  </w:style>
  <w:style w:type="character" w:styleId="Hyperlink">
    <w:name w:val="Hyperlink"/>
    <w:basedOn w:val="DefaultParagraphFont"/>
    <w:uiPriority w:val="99"/>
    <w:unhideWhenUsed/>
    <w:rsid w:val="0033369D"/>
    <w:rPr>
      <w:color w:val="0563C1" w:themeColor="hyperlink"/>
      <w:u w:val="single"/>
    </w:rPr>
  </w:style>
  <w:style w:type="character" w:styleId="UnresolvedMention">
    <w:name w:val="Unresolved Mention"/>
    <w:basedOn w:val="DefaultParagraphFont"/>
    <w:uiPriority w:val="99"/>
    <w:semiHidden/>
    <w:unhideWhenUsed/>
    <w:rsid w:val="0033369D"/>
    <w:rPr>
      <w:color w:val="605E5C"/>
      <w:shd w:val="clear" w:color="auto" w:fill="E1DFDD"/>
    </w:rPr>
  </w:style>
  <w:style w:type="character" w:styleId="FollowedHyperlink">
    <w:name w:val="FollowedHyperlink"/>
    <w:basedOn w:val="DefaultParagraphFont"/>
    <w:uiPriority w:val="99"/>
    <w:semiHidden/>
    <w:unhideWhenUsed/>
    <w:rsid w:val="00E442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gilent/vivado-boards" TargetMode="External"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hyperlink" Target="https://www.xilinx.com/content/dam/xilinx/support/documents/sw_manuals/xilinx2019_1/ug973-vivado-release-notes-install-license.pdf" TargetMode="External" /><Relationship Id="rId12" Type="http://schemas.openxmlformats.org/officeDocument/2006/relationships/hyperlink" Target="https://pyserial.readthedocs.io/en/latest/pyserial.html" TargetMode="Externa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https://digilent.com/reference/programmable-logic/zybo/start" TargetMode="External" /><Relationship Id="rId11" Type="http://schemas.openxmlformats.org/officeDocument/2006/relationships/hyperlink" Target="https://numpy.org/install/" TargetMode="External" /><Relationship Id="rId5" Type="http://schemas.openxmlformats.org/officeDocument/2006/relationships/hyperlink" Target="https://goo.gl/maps/NxYG5F18f2vL56pZ7" TargetMode="External" /><Relationship Id="rId10" Type="http://schemas.openxmlformats.org/officeDocument/2006/relationships/hyperlink" Target="https://www.youtube.com/watch?v=-H_onyfW9VE" TargetMode="External" /><Relationship Id="rId4" Type="http://schemas.openxmlformats.org/officeDocument/2006/relationships/webSettings" Target="webSettings.xml" /><Relationship Id="rId9" Type="http://schemas.openxmlformats.org/officeDocument/2006/relationships/hyperlink" Target="https://digilent.com/reference/software/vivado/board-files?redirect=1" TargetMode="External"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45</Words>
  <Characters>2538</Characters>
  <Application>Microsoft Office Word</Application>
  <DocSecurity>4</DocSecurity>
  <Lines>21</Lines>
  <Paragraphs>5</Paragraphs>
  <ScaleCrop>false</ScaleCrop>
  <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han Mendis</dc:creator>
  <cp:keywords/>
  <dc:description/>
  <cp:lastModifiedBy>Chathuni Wijegunawardana</cp:lastModifiedBy>
  <cp:revision>40</cp:revision>
  <dcterms:created xsi:type="dcterms:W3CDTF">2023-04-19T22:32:00Z</dcterms:created>
  <dcterms:modified xsi:type="dcterms:W3CDTF">2023-04-23T04:08:00Z</dcterms:modified>
</cp:coreProperties>
</file>